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ozaffari</w:t>
            </w:r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Amirkabir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Mathematics and Physics, Shahid Emami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 Mellat (Bank Mellat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Press’nXPress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Zarrinkalam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Zarrinkalam, Paydar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75C8865B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Noughabib, Noorian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Kargar, Srivastava,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Ghorbani, Noorian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eidat, Du, Kargar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Al–Obeidat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3A2C4595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LADy</w:t>
            </w:r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7BC5AB9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. Hemmatizadeh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RePair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. Dasht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peNTF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. Ziaenej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th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arg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zlich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rrinkalam, Samou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aydar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Kargar, Szlichta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irloh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erpers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Navival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shar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beidat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sul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itericz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rrinkalam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Tools with Artificial Intelligence, Vietri sul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Marco Kurepa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Benher, Vincent Massey Secondary School, Grade 12, </w:t>
            </w:r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ara Gebara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ehar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Bellewood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1. Mahdis Saeedi, Assistant Professor in Mathematics, Ershad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Jahanbin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Ziaeinejad, </w:t>
            </w:r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EERa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hra Taherikhonakd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Delaram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Waezi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Farinam Hemmatizadeh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Loghmani, </w:t>
            </w:r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 Moasse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Yogeswar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Dashti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: A Framework for Community Prediction + LADy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 + Adila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ukesh Reddy Somireddy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Arfaa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, LADy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Salimi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SEERa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Salamati Taba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Nileshkumar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7. Justin Bornais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. Charles Corro, Michele Catani, Daljeet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Boice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Xiancheng Yan, Zixun Wang, Dongli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Vojvodin, An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Juntao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esign and Analysis of Algorithms, Payame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Data Structure, Payame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Logical Circuits (Digital Design), Payame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Computer Architecture, Payame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Operating Systems, Payame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Software Engineering (Software Test), Payame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5C3FB71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404D015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1F63647C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6F59FF0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3060D8F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102D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C102D1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 Sidhu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igh Schoole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52449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28E6F26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Delaram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0CEE96D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C102D1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2A95A3E3" w:rsidR="00C102D1" w:rsidRPr="00C971B1" w:rsidRDefault="00C102D1" w:rsidP="00C102D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7C138F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9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, UWill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Farinam Hemmatizadeh (MSc), University of Windsor.</w:t>
                  </w:r>
                </w:p>
              </w:tc>
              <w:tc>
                <w:tcPr>
                  <w:tcW w:w="1040" w:type="dxa"/>
                </w:tcPr>
                <w:p w14:paraId="7A7945DF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102D1" w:rsidRPr="00142C2F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Waez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528B6D2A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102D1" w:rsidRPr="00DF2329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183147E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IDeA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102D1" w:rsidRDefault="00C102D1" w:rsidP="00C102D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la Alam Falak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2FCCAF2A" w14:textId="697CC08A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Loghman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8ACF5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37978B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rinam Hemmatizadeh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Graduate Studies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. </w:t>
            </w:r>
          </w:p>
        </w:tc>
        <w:tc>
          <w:tcPr>
            <w:tcW w:w="1040" w:type="dxa"/>
          </w:tcPr>
          <w:p w14:paraId="64A64C99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C138F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iaeinejad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C138F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C138F" w:rsidRPr="00C971B1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, UWill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ileshkumar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C138F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C138F" w:rsidRPr="00DD650C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C138F" w:rsidRPr="00F02DA3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ogeswar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 Dasht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C138F" w:rsidRPr="00DF2329" w:rsidRDefault="007C138F" w:rsidP="007C138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AnalytiCup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 Surendr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26B27BC5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Mrulay Mistry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48D6CEB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Anilkumar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Dipakbhai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TA+VAE: Drug Target Affinity prediction with SELFIES String via Variational AutoEncoder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Farbod Behnaminia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teffie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aiteja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EA7889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500993" w14:textId="77777777" w:rsidR="00EA7889" w:rsidRDefault="00EA7889" w:rsidP="00962F84">
      <w:r>
        <w:separator/>
      </w:r>
    </w:p>
  </w:endnote>
  <w:endnote w:type="continuationSeparator" w:id="0">
    <w:p w14:paraId="165F18D0" w14:textId="77777777" w:rsidR="00EA7889" w:rsidRDefault="00EA7889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5EA2B5B" w14:textId="77777777" w:rsidR="00EA7889" w:rsidRDefault="00EA7889" w:rsidP="00962F84">
      <w:r>
        <w:separator/>
      </w:r>
    </w:p>
  </w:footnote>
  <w:footnote w:type="continuationSeparator" w:id="0">
    <w:p w14:paraId="71D62A00" w14:textId="77777777" w:rsidR="00EA7889" w:rsidRDefault="00EA7889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ODWgBw6L0V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63092"/>
    <w:rsid w:val="004771E2"/>
    <w:rsid w:val="00477DB6"/>
    <w:rsid w:val="00481812"/>
    <w:rsid w:val="00483B77"/>
    <w:rsid w:val="00487EBE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2501"/>
    <w:rsid w:val="00737FFA"/>
    <w:rsid w:val="007462DC"/>
    <w:rsid w:val="00750A43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63ED"/>
    <w:rsid w:val="00AA2F73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6632"/>
    <w:rsid w:val="00D71D85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A40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9</TotalTime>
  <Pages>6</Pages>
  <Words>4679</Words>
  <Characters>26673</Characters>
  <Application>Microsoft Office Word</Application>
  <DocSecurity>0</DocSecurity>
  <Lines>222</Lines>
  <Paragraphs>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129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29</cp:revision>
  <cp:lastPrinted>2024-03-16T21:59:00Z</cp:lastPrinted>
  <dcterms:created xsi:type="dcterms:W3CDTF">2023-10-25T08:29:00Z</dcterms:created>
  <dcterms:modified xsi:type="dcterms:W3CDTF">2024-05-02T15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